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p>
      <w:pPr>
        <w:pStyle w:val="FirstParagraph"/>
      </w:pPr>
      <w:r>
        <w:t xml:space="preserve">Johnathan Carter</w:t>
      </w:r>
    </w:p>
    <w:p>
      <w:pPr>
        <w:pStyle w:val="BodyText"/>
      </w:pPr>
      <w:r>
        <w:t xml:space="preserve">12 Harbour View Street, Auckland Central</w:t>
      </w:r>
    </w:p>
    <w:p>
      <w:pPr>
        <w:pStyle w:val="BodyText"/>
      </w:pPr>
      <w:r>
        <w:t xml:space="preserve">Auckland, 1010, New Zealand</w:t>
      </w:r>
    </w:p>
    <w:p>
      <w:pPr>
        <w:pStyle w:val="BodyText"/>
      </w:pPr>
      <w:r>
        <w:t xml:space="preserve">+64 9 845 6789 | johnathan.carter@email.co.nz</w:t>
      </w:r>
    </w:p>
    <w:p>
      <w:pPr>
        <w:pStyle w:val="BodyText"/>
      </w:pPr>
      <w:r>
        <w:t xml:space="preserve">October 26, 2023</w:t>
      </w:r>
    </w:p>
    <w:bookmarkStart w:id="20" w:name="X3fec8f2b67938a52c83c58977928131ca3785eb"/>
    <w:p>
      <w:pPr>
        <w:pStyle w:val="Heading1"/>
      </w:pPr>
      <w:r>
        <w:t xml:space="preserve">Internship Application Letter for Marine Engineer Position</w:t>
      </w:r>
    </w:p>
    <w:p>
      <w:pPr>
        <w:pStyle w:val="FirstParagraph"/>
      </w:pPr>
      <w:r>
        <w:t xml:space="preserve">To the Hiring Team at Maritime Innovations New Zealand,</w:t>
      </w:r>
    </w:p>
    <w:p>
      <w:pPr>
        <w:pStyle w:val="BodyText"/>
      </w:pPr>
      <w:r>
        <w:t xml:space="preserve">With profound enthusiasm, I submit my formal Internship Application Letter for the Marine Engineer Intern position within your esteemed organization in New Zealand Auckland. As a final-year undergraduate student in Naval Architecture and Marine Engineering from the University of Auckland, I have meticulously prepared myself to contribute meaningfully to your team while immersing myself in the dynamic maritime ecosystem of New Zealand's premier port city. My academic journey, coupled with hands-on technical experiences, aligns precisely with the requirements for this critical internship opportunity.</w:t>
      </w:r>
    </w:p>
    <w:p>
      <w:pPr>
        <w:pStyle w:val="BodyText"/>
      </w:pPr>
      <w:r>
        <w:t xml:space="preserve">My fascination with marine engineering began during my childhood summers spent navigating Auckland's Waitematā Harbour aboard my grandfather’s vessel. Witnessing the intricate interplay of propulsion systems and ocean dynamics ignited a lifelong passion that has driven my academic pursuits. At the University of Auckland, I have pursued a rigorous curriculum centered on marine machinery, fluid dynamics, and hull design – courses directly applicable to New Zealand's unique maritime challenges. My final-year project focused on optimizing fuel efficiency for coastal ferries operating in Auckland's variable tidal conditions, where I conducted computational fluid dynamics simulations and physical model testing at the university's state-of-the-art marine engineering lab. This project required navigating the complex regulatory environment of New Zealand Maritime Safety Authority (NZMSA), further solidifying my understanding of local operational standards critical for any Marine Engineer working in New Zealand Auckland.</w:t>
      </w:r>
    </w:p>
    <w:p>
      <w:pPr>
        <w:pStyle w:val="BodyText"/>
      </w:pPr>
      <w:r>
        <w:t xml:space="preserve">What excites me most about this Internship Application Letter is the opportunity to contribute to Auckland's status as a global maritime hub. As New Zealand's largest port city, Auckland handles over 10 million tons of cargo annually and serves as the gateway for international shipping routes connecting Oceania with Asia and the Americas. I am particularly eager to apply my skills within your organization's work on sustainable port operations – a priority area for New Zealand's government through its Clean Energy Initiative. My experience with green propulsion systems, including testing hybrid-electric retrofitting concepts during my university research, directly supports this national vision. I understand that as a Marine Engineer intern in New Zealand Auckland, I would be contributing to projects that shape the future of our region's maritime industry while learning from professionals who navigate both technical complexities and environmental stewardship.</w:t>
      </w:r>
    </w:p>
    <w:p>
      <w:pPr>
        <w:pStyle w:val="BodyText"/>
      </w:pPr>
      <w:r>
        <w:t xml:space="preserve">During my previous industrial placement at Kiwi Maritime Solutions (Auckland), I developed practical competencies essential for this internship. I assisted in the maintenance of a fleet of 12-tonne ferries operating between Auckland and Waiheke Island, performing engine diagnostics using advanced vibration analysis tools and supporting compliance documentation for the New Zealand Transport Agency. This experience taught me to operate within New Zealand's strict marine safety protocols while working collaboratively with cross-functional teams – skills I know are vital for success in this role. I also completed a specialized course in 'Marine Engineering Practices for New Zealand Waters' through the Institute of Marine Engineers, which covered critical topics like dealing with the unique biofouling challenges of our estuarine environments and understanding the Port of Auckland's specific operational constraints.</w:t>
      </w:r>
    </w:p>
    <w:p>
      <w:pPr>
        <w:pStyle w:val="BodyText"/>
      </w:pPr>
      <w:r>
        <w:t xml:space="preserve">My technical proficiency extends to industry-standard software including ANSYS Fluent for computational fluid dynamics modeling, AutoCAD for hull design modifications, and Siemens PLM Teamcenter for engineering documentation management. I am proficient in interpreting marine classification society standards (LR, DNV) and have recently completed the Maritime New Zealand Basic Safety Training course – fulfilling a key requirement for any Marine Engineer operating within New Zealand's territorial waters. What truly sets me apart is my deep contextual understanding of Auckland's maritime environment: I've navigated its complex hydrography during weekend sailing trips, understand the seasonal weather patterns affecting port operations, and recognize how our local ecosystem influences engineering solutions – from anti-fouling coatings to waste management systems.</w:t>
      </w:r>
    </w:p>
    <w:p>
      <w:pPr>
        <w:pStyle w:val="BodyText"/>
      </w:pPr>
      <w:r>
        <w:t xml:space="preserve">I am particularly drawn to your organization's innovative work on the Auckland Harbour Bridge marine traffic optimization project. As a Marine Engineer intern in New Zealand Auckland, I am eager to contribute my modeling skills toward developing more efficient vessel routing algorithms that reduce fuel consumption by up to 15% – an objective directly aligned with both your company's sustainability goals and New Zealand's commitment to carbon neutrality by 2050. My academic research on predictive maintenance for marine propulsion systems, which achieved a 92% accuracy rate in fault prediction, could provide valuable insights for your team's upcoming fleet modernization initiative.</w:t>
      </w:r>
    </w:p>
    <w:p>
      <w:pPr>
        <w:pStyle w:val="BodyText"/>
      </w:pPr>
      <w:r>
        <w:t xml:space="preserve">As an international student who has lived and studied in Auckland for three years, I am deeply integrated into the local community. I hold full work rights under New Zealand's international student visa framework and am already fluent in both English and Te Reo Māori – a linguistic asset that enhances communication with local communities during port operations. My adaptability was tested when navigating Auckland's challenging winter weather conditions during my university research, where I successfully maintained equipment functionality in sub-10°C temperatures – demonstrating resilience crucial for any Marine Engineer working in New Zealand's variable maritime climate.</w:t>
      </w:r>
    </w:p>
    <w:p>
      <w:pPr>
        <w:pStyle w:val="BodyText"/>
      </w:pPr>
      <w:r>
        <w:t xml:space="preserve">Throughout my academic career, I have consistently sought opportunities to contribute to New Zealand's marine conservation efforts. I volunteered with the Auckland Harbour Cleanup initiative last summer, assisting in the removal of 420 kilograms of marine debris while documenting environmental impacts on local ecosystems – an experience that reinforced my commitment to engineering solutions that protect our unique Pacific environment. This perspective aligns perfectly with your organization's values as a leader in responsible maritime operations within New Zealand Auckland.</w:t>
      </w:r>
    </w:p>
    <w:p>
      <w:pPr>
        <w:pStyle w:val="BodyText"/>
      </w:pPr>
      <w:r>
        <w:t xml:space="preserve">I am confident that my academic preparation, practical skills, and deep connection to Auckland's maritime landscape position me as an ideal candidate for this Internship Application Letter. I would welcome the opportunity to discuss how my background in marine engineering can support your team's objectives during a face-to-face meeting at your earliest convenience. Thank you for considering my application – I eagerly await the possibility of contributing to New Zealand's maritime future as a Marine Engineer intern in Auckland.</w:t>
      </w:r>
    </w:p>
    <w:p>
      <w:pPr>
        <w:pStyle w:val="BodyText"/>
      </w:pPr>
      <w:r>
        <w:t xml:space="preserve">Sincerely,</w:t>
      </w:r>
    </w:p>
    <w:p>
      <w:pPr>
        <w:pStyle w:val="BodyText"/>
      </w:pPr>
      <w:r>
        <w:br/>
      </w:r>
      <w:r>
        <w:br/>
      </w:r>
      <w:r>
        <w:br/>
      </w:r>
    </w:p>
    <w:p>
      <w:pPr>
        <w:pStyle w:val="BodyText"/>
      </w:pPr>
      <w:r>
        <w:t xml:space="preserve">Johnathan Carter</w:t>
      </w:r>
    </w:p>
    <w:p>
      <w:pPr>
        <w:pStyle w:val="BodyText"/>
      </w:pPr>
      <w:r>
        <w:t xml:space="preserve">Naval Architecture &amp; Marine Engineering Student, University of Auckl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5-12-12T08:15:35Z</dcterms:created>
  <dcterms:modified xsi:type="dcterms:W3CDTF">2025-12-12T08:15:35Z</dcterms:modified>
</cp:coreProperties>
</file>

<file path=docProps/custom.xml><?xml version="1.0" encoding="utf-8"?>
<Properties xmlns="http://schemas.openxmlformats.org/officeDocument/2006/custom-properties" xmlns:vt="http://schemas.openxmlformats.org/officeDocument/2006/docPropsVTypes"/>
</file>